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20CD4" w14:textId="250BD5D4" w:rsidR="005E3215" w:rsidRDefault="005E3215" w:rsidP="00CC26D4">
      <w:pPr>
        <w:spacing w:before="360" w:after="0" w:line="240" w:lineRule="auto"/>
        <w:outlineLvl w:val="2"/>
        <w:rPr>
          <w:rFonts w:ascii="Segoe UI" w:eastAsia="Times New Roman" w:hAnsi="Segoe UI" w:cs="Segoe UI"/>
          <w:b/>
          <w:bCs/>
          <w:color w:val="24292E"/>
          <w:sz w:val="26"/>
          <w:szCs w:val="26"/>
        </w:rPr>
      </w:pPr>
      <w:r>
        <w:rPr>
          <w:rFonts w:ascii="Segoe UI" w:eastAsia="Times New Roman" w:hAnsi="Segoe UI" w:cs="Segoe UI"/>
          <w:b/>
          <w:bCs/>
          <w:color w:val="24292E"/>
          <w:sz w:val="26"/>
          <w:szCs w:val="26"/>
        </w:rPr>
        <w:t xml:space="preserve">Yelp API </w:t>
      </w:r>
      <w:r w:rsidR="007B1E93">
        <w:rPr>
          <w:rFonts w:ascii="Segoe UI" w:eastAsia="Times New Roman" w:hAnsi="Segoe UI" w:cs="Segoe UI"/>
          <w:b/>
          <w:bCs/>
          <w:color w:val="24292E"/>
          <w:sz w:val="26"/>
          <w:szCs w:val="26"/>
        </w:rPr>
        <w:t>and</w:t>
      </w:r>
      <w:r>
        <w:rPr>
          <w:rFonts w:ascii="Segoe UI" w:eastAsia="Times New Roman" w:hAnsi="Segoe UI" w:cs="Segoe UI"/>
          <w:b/>
          <w:bCs/>
          <w:color w:val="24292E"/>
          <w:sz w:val="26"/>
          <w:szCs w:val="26"/>
        </w:rPr>
        <w:t xml:space="preserve"> Google Places API</w:t>
      </w:r>
      <w:r w:rsidR="007B1E93">
        <w:rPr>
          <w:rFonts w:ascii="Segoe UI" w:eastAsia="Times New Roman" w:hAnsi="Segoe UI" w:cs="Segoe UI"/>
          <w:b/>
          <w:bCs/>
          <w:color w:val="24292E"/>
          <w:sz w:val="26"/>
          <w:szCs w:val="26"/>
        </w:rPr>
        <w:t xml:space="preserve"> Restaurant</w:t>
      </w:r>
      <w:r w:rsidR="00CC26D4">
        <w:rPr>
          <w:rFonts w:ascii="Segoe UI" w:eastAsia="Times New Roman" w:hAnsi="Segoe UI" w:cs="Segoe UI"/>
          <w:b/>
          <w:bCs/>
          <w:color w:val="24292E"/>
          <w:sz w:val="26"/>
          <w:szCs w:val="26"/>
        </w:rPr>
        <w:t xml:space="preserve"> Reviews</w:t>
      </w:r>
    </w:p>
    <w:p w14:paraId="5216F0A5" w14:textId="31CD6B6D" w:rsidR="00CC26D4" w:rsidRDefault="00CC26D4" w:rsidP="00CC26D4">
      <w:pPr>
        <w:spacing w:after="0"/>
      </w:pPr>
      <w:r w:rsidRPr="00CC26D4">
        <w:t xml:space="preserve">Prepared by </w:t>
      </w:r>
      <w:proofErr w:type="spellStart"/>
      <w:r w:rsidRPr="00CC26D4">
        <w:t>Dinnara</w:t>
      </w:r>
      <w:proofErr w:type="spellEnd"/>
      <w:r w:rsidRPr="00CC26D4">
        <w:t xml:space="preserve"> </w:t>
      </w:r>
      <w:proofErr w:type="spellStart"/>
      <w:r w:rsidRPr="00CC26D4">
        <w:t>Hitt</w:t>
      </w:r>
      <w:proofErr w:type="spellEnd"/>
      <w:r w:rsidRPr="00CC26D4">
        <w:t xml:space="preserve"> and Alberto Molina</w:t>
      </w:r>
    </w:p>
    <w:p w14:paraId="309F043F" w14:textId="77777777" w:rsidR="00CC26D4" w:rsidRPr="005E3215" w:rsidRDefault="00CC26D4" w:rsidP="00CC26D4">
      <w:pPr>
        <w:spacing w:after="0"/>
      </w:pPr>
    </w:p>
    <w:p w14:paraId="33E6DDF8" w14:textId="229BCB73" w:rsidR="005E3215" w:rsidRPr="008D2E84" w:rsidRDefault="00CC26D4">
      <w:pPr>
        <w:rPr>
          <w:b/>
          <w:bCs/>
          <w:u w:val="single"/>
        </w:rPr>
      </w:pPr>
      <w:r>
        <w:rPr>
          <w:b/>
          <w:bCs/>
          <w:u w:val="single"/>
        </w:rPr>
        <w:t>Introduction</w:t>
      </w:r>
      <w:r w:rsidR="008D2E84">
        <w:rPr>
          <w:b/>
          <w:bCs/>
          <w:u w:val="single"/>
        </w:rPr>
        <w:t xml:space="preserve"> and Summary</w:t>
      </w:r>
      <w:r w:rsidR="005E3215" w:rsidRPr="008D2E84">
        <w:rPr>
          <w:b/>
          <w:bCs/>
          <w:u w:val="single"/>
        </w:rPr>
        <w:t>:</w:t>
      </w:r>
    </w:p>
    <w:p w14:paraId="0386FAE8" w14:textId="1DC9DE4A" w:rsidR="006F501A" w:rsidRDefault="006F501A">
      <w:r>
        <w:t xml:space="preserve">    </w:t>
      </w:r>
      <w:proofErr w:type="gramStart"/>
      <w:r>
        <w:t>An Orange county</w:t>
      </w:r>
      <w:proofErr w:type="gramEnd"/>
      <w:r>
        <w:t xml:space="preserve"> client is interested in opening a new restaurant and hired our team to provide customer review data for market research.</w:t>
      </w:r>
    </w:p>
    <w:p w14:paraId="3D6E0F11" w14:textId="2CDA8ED4" w:rsidR="005E3215" w:rsidRDefault="006F501A">
      <w:proofErr w:type="gramStart"/>
      <w:r>
        <w:t>We’ve</w:t>
      </w:r>
      <w:proofErr w:type="gramEnd"/>
      <w:r>
        <w:t xml:space="preserve"> identified our datasets from Yelp and Google APIs as our data sources for this project</w:t>
      </w:r>
      <w:r w:rsidR="005E3215">
        <w:t xml:space="preserve">. </w:t>
      </w:r>
      <w:r>
        <w:t xml:space="preserve"> The goal is to perform an accurate and efficient </w:t>
      </w:r>
      <w:r w:rsidR="00CC26D4">
        <w:t>Extract, Transfer, and Load (</w:t>
      </w:r>
      <w:r w:rsidR="005E3215">
        <w:t>ETL</w:t>
      </w:r>
      <w:r w:rsidR="00CC26D4">
        <w:t>)</w:t>
      </w:r>
      <w:r w:rsidR="005E3215">
        <w:t xml:space="preserve"> process</w:t>
      </w:r>
      <w:r>
        <w:t xml:space="preserve"> before moving to a production database</w:t>
      </w:r>
      <w:r w:rsidR="005E3215">
        <w:t xml:space="preserve">. </w:t>
      </w:r>
      <w:r>
        <w:t xml:space="preserve">  </w:t>
      </w:r>
      <w:r w:rsidR="002E5745">
        <w:t xml:space="preserve">  The ETL </w:t>
      </w:r>
    </w:p>
    <w:p w14:paraId="145DD59E" w14:textId="77777777" w:rsidR="006F501A" w:rsidRDefault="006F501A" w:rsidP="006F501A">
      <w:pPr>
        <w:pStyle w:val="ListParagraph"/>
        <w:spacing w:after="0"/>
      </w:pPr>
    </w:p>
    <w:p w14:paraId="5D407658" w14:textId="6CC9470E" w:rsidR="006F501A" w:rsidRPr="008D2E84" w:rsidRDefault="008D2E84" w:rsidP="006F501A">
      <w:pPr>
        <w:spacing w:after="0"/>
        <w:rPr>
          <w:b/>
          <w:bCs/>
          <w:u w:val="single"/>
        </w:rPr>
      </w:pPr>
      <w:r w:rsidRPr="008D2E84">
        <w:rPr>
          <w:b/>
          <w:bCs/>
          <w:u w:val="single"/>
        </w:rPr>
        <w:t xml:space="preserve">ETL </w:t>
      </w:r>
      <w:r w:rsidR="006F501A" w:rsidRPr="008D2E84">
        <w:rPr>
          <w:b/>
          <w:bCs/>
          <w:u w:val="single"/>
        </w:rPr>
        <w:t>Process:</w:t>
      </w:r>
    </w:p>
    <w:p w14:paraId="496C5D34" w14:textId="75B3570E" w:rsidR="006F501A" w:rsidRDefault="006F501A" w:rsidP="006F501A">
      <w:pPr>
        <w:spacing w:after="0"/>
      </w:pPr>
    </w:p>
    <w:p w14:paraId="667FA495" w14:textId="77777777" w:rsidR="00CC26D4" w:rsidRDefault="00CC26D4" w:rsidP="00CC26D4">
      <w:pPr>
        <w:spacing w:after="0"/>
        <w:rPr>
          <w:b/>
          <w:bCs/>
          <w:u w:val="single"/>
        </w:rPr>
      </w:pPr>
      <w:r w:rsidRPr="008D2E84">
        <w:rPr>
          <w:b/>
          <w:bCs/>
          <w:u w:val="single"/>
        </w:rPr>
        <w:t xml:space="preserve">Tools </w:t>
      </w:r>
    </w:p>
    <w:p w14:paraId="49D9E82E" w14:textId="77777777" w:rsidR="00CC26D4" w:rsidRDefault="00CC26D4" w:rsidP="00CC26D4">
      <w:pPr>
        <w:spacing w:after="0"/>
        <w:rPr>
          <w:b/>
          <w:bCs/>
          <w:u w:val="single"/>
        </w:rPr>
      </w:pPr>
    </w:p>
    <w:p w14:paraId="47AD16CF" w14:textId="77777777" w:rsidR="00CC26D4" w:rsidRPr="00CC26D4" w:rsidRDefault="00CC26D4" w:rsidP="00CC26D4">
      <w:pPr>
        <w:pStyle w:val="ListParagraph"/>
        <w:numPr>
          <w:ilvl w:val="0"/>
          <w:numId w:val="9"/>
        </w:numPr>
        <w:spacing w:after="0"/>
      </w:pPr>
      <w:r w:rsidRPr="00CC26D4">
        <w:t xml:space="preserve"> Yelp</w:t>
      </w:r>
      <w:r>
        <w:t xml:space="preserve"> and Google API</w:t>
      </w:r>
    </w:p>
    <w:p w14:paraId="5650E4D4" w14:textId="77777777" w:rsidR="00CC26D4" w:rsidRDefault="00CC26D4" w:rsidP="00CC26D4">
      <w:pPr>
        <w:pStyle w:val="ListParagraph"/>
        <w:numPr>
          <w:ilvl w:val="0"/>
          <w:numId w:val="9"/>
        </w:numPr>
        <w:spacing w:after="0"/>
      </w:pPr>
      <w:proofErr w:type="spellStart"/>
      <w:r>
        <w:t>Jupyter</w:t>
      </w:r>
      <w:proofErr w:type="spellEnd"/>
      <w:r>
        <w:t xml:space="preserve"> Notebook</w:t>
      </w:r>
    </w:p>
    <w:p w14:paraId="78678CDA" w14:textId="77777777" w:rsidR="00CC26D4" w:rsidRDefault="00CC26D4" w:rsidP="00CC26D4">
      <w:pPr>
        <w:pStyle w:val="ListParagraph"/>
        <w:numPr>
          <w:ilvl w:val="0"/>
          <w:numId w:val="9"/>
        </w:numPr>
        <w:spacing w:after="0"/>
      </w:pPr>
      <w:proofErr w:type="spellStart"/>
      <w:r>
        <w:t>MongoDb</w:t>
      </w:r>
      <w:proofErr w:type="spellEnd"/>
    </w:p>
    <w:p w14:paraId="7C1FAEBE" w14:textId="77777777" w:rsidR="00CC26D4" w:rsidRDefault="00CC26D4" w:rsidP="006F501A">
      <w:pPr>
        <w:spacing w:after="0"/>
      </w:pPr>
    </w:p>
    <w:p w14:paraId="04F47D57" w14:textId="67D182F2" w:rsidR="005E3215" w:rsidRDefault="005E3215" w:rsidP="006F501A">
      <w:pPr>
        <w:spacing w:after="0"/>
        <w:rPr>
          <w:b/>
          <w:bCs/>
        </w:rPr>
      </w:pPr>
      <w:r w:rsidRPr="006F501A">
        <w:rPr>
          <w:b/>
          <w:bCs/>
        </w:rPr>
        <w:t>Extract</w:t>
      </w:r>
    </w:p>
    <w:p w14:paraId="6B996C48" w14:textId="77777777" w:rsidR="006F501A" w:rsidRPr="006F501A" w:rsidRDefault="006F501A" w:rsidP="006F501A">
      <w:pPr>
        <w:spacing w:after="0"/>
        <w:rPr>
          <w:b/>
          <w:bCs/>
        </w:rPr>
      </w:pPr>
    </w:p>
    <w:p w14:paraId="2B29DD83" w14:textId="5A8CE513" w:rsidR="006F501A" w:rsidRDefault="002E5745" w:rsidP="007F6273">
      <w:pPr>
        <w:pStyle w:val="ListParagraph"/>
        <w:numPr>
          <w:ilvl w:val="0"/>
          <w:numId w:val="10"/>
        </w:numPr>
        <w:spacing w:after="0"/>
      </w:pPr>
      <w:r>
        <w:t>R</w:t>
      </w:r>
      <w:r w:rsidR="00CC26D4">
        <w:t xml:space="preserve">etrieved the data sets </w:t>
      </w:r>
      <w:r w:rsidR="006F501A">
        <w:t>from Yelp</w:t>
      </w:r>
      <w:r w:rsidR="00CC26D4">
        <w:t xml:space="preserve"> Fusion </w:t>
      </w:r>
      <w:r w:rsidR="006F501A">
        <w:t>and Google API websites</w:t>
      </w:r>
      <w:r w:rsidR="00CC26D4">
        <w:t xml:space="preserve"> and s</w:t>
      </w:r>
      <w:r w:rsidR="00CC26D4">
        <w:t>ubmitted multiple API queries.</w:t>
      </w:r>
      <w:r w:rsidR="00CC26D4">
        <w:t xml:space="preserve">  The scope of the data extraction was based on the inputted parameters in the API calls.  </w:t>
      </w:r>
      <w:r w:rsidR="006F501A">
        <w:t xml:space="preserve"> </w:t>
      </w:r>
    </w:p>
    <w:p w14:paraId="5E177D98" w14:textId="388FFB12" w:rsidR="00CC26D4" w:rsidRDefault="00CC26D4" w:rsidP="00CC26D4">
      <w:pPr>
        <w:pStyle w:val="ListParagraph"/>
      </w:pPr>
      <w:r>
        <w:rPr>
          <w:noProof/>
        </w:rPr>
        <w:drawing>
          <wp:inline distT="0" distB="0" distL="0" distR="0" wp14:anchorId="069FA8CD" wp14:editId="34689B81">
            <wp:extent cx="4095750" cy="2690243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0278" cy="269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9F2A6" w14:textId="62A7FC89" w:rsidR="006F501A" w:rsidRDefault="00CC26D4" w:rsidP="00CC26D4">
      <w:pPr>
        <w:pStyle w:val="ListParagraph"/>
        <w:jc w:val="center"/>
      </w:pPr>
      <w:r>
        <w:t>Figure 1</w:t>
      </w:r>
    </w:p>
    <w:p w14:paraId="61901060" w14:textId="6ED10F55" w:rsidR="00CC26D4" w:rsidRDefault="00CC26D4" w:rsidP="00CC26D4">
      <w:pPr>
        <w:pStyle w:val="ListParagraph"/>
        <w:jc w:val="center"/>
      </w:pPr>
    </w:p>
    <w:p w14:paraId="654635A0" w14:textId="51841DCE" w:rsidR="00CC26D4" w:rsidRDefault="00CC26D4" w:rsidP="00CC26D4">
      <w:pPr>
        <w:pStyle w:val="ListParagraph"/>
        <w:jc w:val="center"/>
      </w:pPr>
    </w:p>
    <w:p w14:paraId="54784A24" w14:textId="25C12CE8" w:rsidR="00CC26D4" w:rsidRDefault="00CC26D4" w:rsidP="00CC26D4">
      <w:pPr>
        <w:pStyle w:val="ListParagraph"/>
        <w:jc w:val="center"/>
      </w:pPr>
    </w:p>
    <w:p w14:paraId="1A1BE69A" w14:textId="3C9B2DDE" w:rsidR="005E3215" w:rsidRDefault="005E3215">
      <w:pPr>
        <w:rPr>
          <w:b/>
          <w:bCs/>
        </w:rPr>
      </w:pPr>
      <w:r w:rsidRPr="006F501A">
        <w:rPr>
          <w:b/>
          <w:bCs/>
        </w:rPr>
        <w:lastRenderedPageBreak/>
        <w:t>Transform</w:t>
      </w:r>
    </w:p>
    <w:p w14:paraId="1E015098" w14:textId="369F548F" w:rsidR="00066D64" w:rsidRDefault="00066D64" w:rsidP="00C2610D">
      <w:pPr>
        <w:pStyle w:val="ListParagraph"/>
        <w:numPr>
          <w:ilvl w:val="0"/>
          <w:numId w:val="7"/>
        </w:numPr>
      </w:pPr>
      <w:r>
        <w:t xml:space="preserve">The transformation process started </w:t>
      </w:r>
      <w:r w:rsidR="006F501A" w:rsidRPr="006F501A">
        <w:t xml:space="preserve">into </w:t>
      </w:r>
      <w:r w:rsidR="006F501A">
        <w:t xml:space="preserve">the </w:t>
      </w:r>
      <w:r w:rsidR="006F501A" w:rsidRPr="006F501A">
        <w:t>staging area for data cleansing and analysis</w:t>
      </w:r>
      <w:r w:rsidR="006F501A">
        <w:t>.</w:t>
      </w:r>
      <w:r w:rsidR="00CC26D4">
        <w:t xml:space="preserve"> </w:t>
      </w:r>
    </w:p>
    <w:p w14:paraId="414A332B" w14:textId="1F45721D" w:rsidR="004A0D61" w:rsidRDefault="00CC26D4" w:rsidP="00C2610D">
      <w:pPr>
        <w:pStyle w:val="ListParagraph"/>
        <w:numPr>
          <w:ilvl w:val="0"/>
          <w:numId w:val="7"/>
        </w:numPr>
      </w:pPr>
      <w:r>
        <w:t>The first step is to</w:t>
      </w:r>
      <w:r w:rsidR="00066D64">
        <w:t xml:space="preserve"> convert </w:t>
      </w:r>
      <w:r>
        <w:t>the data</w:t>
      </w:r>
      <w:r w:rsidR="004A0D61">
        <w:t xml:space="preserve"> into JSON formats</w:t>
      </w:r>
      <w:r w:rsidR="00066D64">
        <w:t>.</w:t>
      </w:r>
    </w:p>
    <w:p w14:paraId="05C6E5F4" w14:textId="20DA1F3F" w:rsidR="008D2E84" w:rsidRDefault="00CC26D4" w:rsidP="00813680">
      <w:pPr>
        <w:pStyle w:val="ListParagraph"/>
        <w:numPr>
          <w:ilvl w:val="0"/>
          <w:numId w:val="7"/>
        </w:numPr>
        <w:spacing w:after="0"/>
      </w:pPr>
      <w:r>
        <w:t xml:space="preserve">The </w:t>
      </w:r>
      <w:r w:rsidR="008D2E84">
        <w:t xml:space="preserve">Data </w:t>
      </w:r>
      <w:r w:rsidR="008D2E84">
        <w:t>columns</w:t>
      </w:r>
      <w:r w:rsidR="008D2E84">
        <w:t xml:space="preserve"> are </w:t>
      </w:r>
      <w:r w:rsidR="008D4119">
        <w:t xml:space="preserve">dropped and </w:t>
      </w:r>
      <w:r w:rsidR="008D2E84">
        <w:t>renamed</w:t>
      </w:r>
      <w:r w:rsidR="008D2E84">
        <w:t xml:space="preserve"> to fit the tables created in the database</w:t>
      </w:r>
      <w:r w:rsidR="00BC466D">
        <w:t>.</w:t>
      </w:r>
    </w:p>
    <w:p w14:paraId="3CE5DFC4" w14:textId="7E47D505" w:rsidR="006F501A" w:rsidRDefault="00066D64" w:rsidP="006F501A">
      <w:pPr>
        <w:pStyle w:val="ListParagraph"/>
        <w:numPr>
          <w:ilvl w:val="0"/>
          <w:numId w:val="7"/>
        </w:numPr>
        <w:spacing w:after="0"/>
      </w:pPr>
      <w:r>
        <w:t xml:space="preserve">The </w:t>
      </w:r>
      <w:r w:rsidR="006F501A">
        <w:t>Data is filtered,</w:t>
      </w:r>
      <w:r w:rsidR="00BC466D">
        <w:t xml:space="preserve"> check</w:t>
      </w:r>
      <w:r w:rsidR="008D4119">
        <w:t>ed</w:t>
      </w:r>
      <w:r w:rsidR="00CC26D4">
        <w:t>,</w:t>
      </w:r>
      <w:r w:rsidR="00BC466D">
        <w:t xml:space="preserve"> </w:t>
      </w:r>
      <w:r w:rsidR="008D4119">
        <w:t>and dropped</w:t>
      </w:r>
      <w:r w:rsidR="008D2E84">
        <w:t xml:space="preserve"> duplicate</w:t>
      </w:r>
      <w:r w:rsidR="00BC466D">
        <w:t>s,</w:t>
      </w:r>
      <w:r w:rsidR="008D2E84">
        <w:t xml:space="preserve"> and </w:t>
      </w:r>
      <w:r w:rsidR="006F501A">
        <w:t>c</w:t>
      </w:r>
      <w:r w:rsidR="006F501A">
        <w:t>op</w:t>
      </w:r>
      <w:r w:rsidR="006F501A">
        <w:t xml:space="preserve">ied </w:t>
      </w:r>
      <w:r w:rsidR="006F501A">
        <w:t xml:space="preserve">the columns into a new </w:t>
      </w:r>
      <w:proofErr w:type="spellStart"/>
      <w:r w:rsidR="006F501A">
        <w:t>DataFrame</w:t>
      </w:r>
      <w:proofErr w:type="spellEnd"/>
      <w:r w:rsidR="00CC26D4">
        <w:t>.</w:t>
      </w:r>
    </w:p>
    <w:p w14:paraId="624DD431" w14:textId="4F868535" w:rsidR="00066D64" w:rsidRDefault="00066D64" w:rsidP="00066D64">
      <w:pPr>
        <w:pStyle w:val="ListParagraph"/>
        <w:numPr>
          <w:ilvl w:val="0"/>
          <w:numId w:val="7"/>
        </w:numPr>
        <w:spacing w:after="0"/>
      </w:pPr>
      <w:r>
        <w:t xml:space="preserve">The </w:t>
      </w:r>
      <w:r>
        <w:t>Data is QC and tested numerous times.</w:t>
      </w:r>
    </w:p>
    <w:p w14:paraId="5ED23E41" w14:textId="77777777" w:rsidR="00066D64" w:rsidRDefault="00066D64" w:rsidP="00066D64">
      <w:pPr>
        <w:pStyle w:val="ListParagraph"/>
      </w:pPr>
    </w:p>
    <w:p w14:paraId="1AC47BA5" w14:textId="7832FAAE" w:rsidR="00CC26D4" w:rsidRDefault="00CC26D4" w:rsidP="00CC26D4">
      <w:pPr>
        <w:spacing w:after="0"/>
        <w:rPr>
          <w:noProof/>
        </w:rPr>
      </w:pPr>
      <w:r>
        <w:rPr>
          <w:noProof/>
        </w:rPr>
        <w:t xml:space="preserve">           </w:t>
      </w:r>
      <w:r w:rsidRPr="00CC26D4">
        <w:rPr>
          <w:noProof/>
        </w:rPr>
        <w:t xml:space="preserve"> 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5697E4F" wp14:editId="5838055F">
            <wp:extent cx="5831639" cy="1736408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244" cy="173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5B888" w14:textId="77777777" w:rsidR="00CC26D4" w:rsidRDefault="00CC26D4" w:rsidP="00CC26D4">
      <w:pPr>
        <w:spacing w:after="0"/>
      </w:pPr>
    </w:p>
    <w:p w14:paraId="71758B92" w14:textId="45785E12" w:rsidR="00CC26D4" w:rsidRDefault="00CC26D4" w:rsidP="004A0D61">
      <w:pPr>
        <w:pStyle w:val="ListParagraph"/>
      </w:pPr>
    </w:p>
    <w:p w14:paraId="35BDA019" w14:textId="46B3A477" w:rsidR="00CC26D4" w:rsidRDefault="00CC26D4" w:rsidP="004A0D61">
      <w:pPr>
        <w:pStyle w:val="ListParagraph"/>
      </w:pPr>
    </w:p>
    <w:p w14:paraId="74B94AB6" w14:textId="03740E06" w:rsidR="00CC26D4" w:rsidRDefault="00CC26D4" w:rsidP="004A0D61">
      <w:pPr>
        <w:pStyle w:val="ListParagraph"/>
      </w:pPr>
    </w:p>
    <w:p w14:paraId="164AB0DB" w14:textId="4A6F8FA2" w:rsidR="00CC26D4" w:rsidRDefault="00CC26D4" w:rsidP="004A0D61">
      <w:pPr>
        <w:pStyle w:val="ListParagraph"/>
      </w:pPr>
    </w:p>
    <w:p w14:paraId="34E61E08" w14:textId="7B1AED1F" w:rsidR="00CC26D4" w:rsidRDefault="00CC26D4" w:rsidP="004A0D61">
      <w:pPr>
        <w:pStyle w:val="ListParagraph"/>
      </w:pPr>
    </w:p>
    <w:p w14:paraId="5307C4C2" w14:textId="6C14221D" w:rsidR="00CC26D4" w:rsidRDefault="00CC26D4" w:rsidP="004A0D61">
      <w:pPr>
        <w:pStyle w:val="ListParagraph"/>
      </w:pPr>
    </w:p>
    <w:p w14:paraId="5B6D91FE" w14:textId="1586A700" w:rsidR="00CC26D4" w:rsidRDefault="00CC26D4" w:rsidP="004A0D61">
      <w:pPr>
        <w:pStyle w:val="ListParagraph"/>
      </w:pPr>
    </w:p>
    <w:p w14:paraId="69C169CA" w14:textId="3C044C77" w:rsidR="00CC26D4" w:rsidRDefault="00CC26D4" w:rsidP="004A0D61">
      <w:pPr>
        <w:pStyle w:val="ListParagraph"/>
      </w:pPr>
    </w:p>
    <w:p w14:paraId="0BF64228" w14:textId="0154B29B" w:rsidR="00CC26D4" w:rsidRDefault="00CC26D4" w:rsidP="004A0D61">
      <w:pPr>
        <w:pStyle w:val="ListParagraph"/>
      </w:pPr>
    </w:p>
    <w:p w14:paraId="29548F05" w14:textId="2BFF7AD3" w:rsidR="00CC26D4" w:rsidRDefault="00CC26D4" w:rsidP="004A0D61">
      <w:pPr>
        <w:pStyle w:val="ListParagraph"/>
      </w:pPr>
    </w:p>
    <w:p w14:paraId="0317C4FD" w14:textId="41ECCEF3" w:rsidR="00CC26D4" w:rsidRDefault="00CC26D4" w:rsidP="004A0D61">
      <w:pPr>
        <w:pStyle w:val="ListParagraph"/>
      </w:pPr>
    </w:p>
    <w:p w14:paraId="34CC28D8" w14:textId="1747B020" w:rsidR="00CC26D4" w:rsidRDefault="00CC26D4" w:rsidP="004A0D61">
      <w:pPr>
        <w:pStyle w:val="ListParagraph"/>
      </w:pPr>
    </w:p>
    <w:p w14:paraId="343C844E" w14:textId="10AC8585" w:rsidR="00CC26D4" w:rsidRDefault="00CC26D4" w:rsidP="004A0D61">
      <w:pPr>
        <w:pStyle w:val="ListParagraph"/>
      </w:pPr>
    </w:p>
    <w:p w14:paraId="458B0958" w14:textId="01F2607F" w:rsidR="00CC26D4" w:rsidRDefault="00CC26D4" w:rsidP="004A0D61">
      <w:pPr>
        <w:pStyle w:val="ListParagraph"/>
      </w:pPr>
    </w:p>
    <w:p w14:paraId="4A6C8E5A" w14:textId="56C7D800" w:rsidR="00CC26D4" w:rsidRDefault="00CC26D4" w:rsidP="004A0D61">
      <w:pPr>
        <w:pStyle w:val="ListParagraph"/>
      </w:pPr>
    </w:p>
    <w:p w14:paraId="4BB65C54" w14:textId="169DA931" w:rsidR="00CC26D4" w:rsidRDefault="00CC26D4" w:rsidP="004A0D61">
      <w:pPr>
        <w:pStyle w:val="ListParagraph"/>
      </w:pPr>
    </w:p>
    <w:p w14:paraId="397067E3" w14:textId="284E33F3" w:rsidR="00CC26D4" w:rsidRDefault="00CC26D4" w:rsidP="004A0D61">
      <w:pPr>
        <w:pStyle w:val="ListParagraph"/>
      </w:pPr>
    </w:p>
    <w:p w14:paraId="5B2BCBDD" w14:textId="3A38CE47" w:rsidR="00CC26D4" w:rsidRDefault="00CC26D4" w:rsidP="004A0D61">
      <w:pPr>
        <w:pStyle w:val="ListParagraph"/>
      </w:pPr>
    </w:p>
    <w:p w14:paraId="304E5056" w14:textId="476CC537" w:rsidR="00CC26D4" w:rsidRDefault="00CC26D4" w:rsidP="004A0D61">
      <w:pPr>
        <w:pStyle w:val="ListParagraph"/>
      </w:pPr>
    </w:p>
    <w:p w14:paraId="32D69DE2" w14:textId="6E73A4D7" w:rsidR="00CC26D4" w:rsidRDefault="00CC26D4" w:rsidP="004A0D61">
      <w:pPr>
        <w:pStyle w:val="ListParagraph"/>
      </w:pPr>
    </w:p>
    <w:p w14:paraId="6587BFB8" w14:textId="23D2DA2D" w:rsidR="00CC26D4" w:rsidRDefault="00CC26D4" w:rsidP="004A0D61">
      <w:pPr>
        <w:pStyle w:val="ListParagraph"/>
      </w:pPr>
    </w:p>
    <w:p w14:paraId="6B08AC23" w14:textId="77777777" w:rsidR="00CC26D4" w:rsidRDefault="00CC26D4" w:rsidP="004A0D61">
      <w:pPr>
        <w:pStyle w:val="ListParagraph"/>
      </w:pPr>
    </w:p>
    <w:p w14:paraId="6071847F" w14:textId="6A3CDF2B" w:rsidR="00CC26D4" w:rsidRDefault="00CC26D4" w:rsidP="004A0D61">
      <w:pPr>
        <w:pStyle w:val="ListParagraph"/>
      </w:pPr>
    </w:p>
    <w:p w14:paraId="3C4A6996" w14:textId="77777777" w:rsidR="002E5745" w:rsidRDefault="002E5745" w:rsidP="004A0D61">
      <w:pPr>
        <w:pStyle w:val="ListParagraph"/>
      </w:pPr>
    </w:p>
    <w:p w14:paraId="71E73DC4" w14:textId="6A18409A" w:rsidR="005E3215" w:rsidRPr="0027643F" w:rsidRDefault="005E3215" w:rsidP="0027643F">
      <w:pPr>
        <w:rPr>
          <w:b/>
          <w:bCs/>
          <w:u w:val="single"/>
        </w:rPr>
      </w:pPr>
      <w:r w:rsidRPr="0027643F">
        <w:rPr>
          <w:b/>
          <w:bCs/>
          <w:u w:val="single"/>
        </w:rPr>
        <w:t>Load</w:t>
      </w:r>
    </w:p>
    <w:p w14:paraId="311BB546" w14:textId="006B65F7" w:rsidR="005E3215" w:rsidRDefault="008D2E84" w:rsidP="006F501A">
      <w:pPr>
        <w:pStyle w:val="ListParagraph"/>
        <w:numPr>
          <w:ilvl w:val="0"/>
          <w:numId w:val="8"/>
        </w:numPr>
        <w:spacing w:after="0"/>
        <w:ind w:left="648"/>
      </w:pPr>
      <w:r>
        <w:t>Created a connection to the database using MongoDB and confirmed the successful connections</w:t>
      </w:r>
      <w:r w:rsidR="00714099">
        <w:t>.</w:t>
      </w:r>
      <w:r>
        <w:t xml:space="preserve"> </w:t>
      </w:r>
    </w:p>
    <w:p w14:paraId="2B5BA76D" w14:textId="565BAEEA" w:rsidR="006F501A" w:rsidRPr="00502A0B" w:rsidRDefault="008D4119" w:rsidP="00D65992">
      <w:pPr>
        <w:pStyle w:val="ListParagraph"/>
        <w:numPr>
          <w:ilvl w:val="0"/>
          <w:numId w:val="8"/>
        </w:numPr>
        <w:spacing w:after="0"/>
        <w:ind w:left="648"/>
        <w:rPr>
          <w:b/>
          <w:bCs/>
        </w:rPr>
      </w:pPr>
      <w:r>
        <w:t>Migrated</w:t>
      </w:r>
      <w:r w:rsidR="008D2E84">
        <w:t xml:space="preserve"> Yelp and Google review</w:t>
      </w:r>
      <w:r w:rsidR="00BC466D">
        <w:t>s</w:t>
      </w:r>
      <w:r w:rsidR="008D2E84">
        <w:t xml:space="preserve"> </w:t>
      </w:r>
      <w:r w:rsidR="00502A0B">
        <w:t xml:space="preserve">and </w:t>
      </w:r>
      <w:r w:rsidR="00066D64">
        <w:t xml:space="preserve">transport the data </w:t>
      </w:r>
      <w:r w:rsidR="00502A0B">
        <w:t>i</w:t>
      </w:r>
      <w:r w:rsidR="008D2E84">
        <w:t xml:space="preserve">nto Mongo </w:t>
      </w:r>
      <w:proofErr w:type="gramStart"/>
      <w:r w:rsidR="008D2E84">
        <w:t>DB</w:t>
      </w:r>
      <w:r w:rsidR="00BC466D">
        <w:t xml:space="preserve"> </w:t>
      </w:r>
      <w:r w:rsidR="00502A0B">
        <w:t>.</w:t>
      </w:r>
      <w:proofErr w:type="gramEnd"/>
      <w:r w:rsidR="00502A0B">
        <w:t xml:space="preserve">  </w:t>
      </w:r>
      <w:r w:rsidR="00CC26D4">
        <w:rPr>
          <w:b/>
          <w:bCs/>
          <w:noProof/>
        </w:rPr>
        <w:drawing>
          <wp:inline distT="0" distB="0" distL="0" distR="0" wp14:anchorId="269B9322" wp14:editId="7E1306CC">
            <wp:extent cx="5943600" cy="2588260"/>
            <wp:effectExtent l="0" t="0" r="0" b="254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31B00" w14:textId="77777777" w:rsidR="00502A0B" w:rsidRDefault="00502A0B">
      <w:pPr>
        <w:rPr>
          <w:b/>
          <w:bCs/>
          <w:noProof/>
        </w:rPr>
      </w:pPr>
    </w:p>
    <w:p w14:paraId="2FC9E7B0" w14:textId="6D6D002E" w:rsidR="00502A0B" w:rsidRDefault="00502A0B" w:rsidP="00502A0B">
      <w:pPr>
        <w:pStyle w:val="ListParagraph"/>
        <w:numPr>
          <w:ilvl w:val="0"/>
          <w:numId w:val="8"/>
        </w:numPr>
        <w:spacing w:after="0"/>
        <w:ind w:left="648"/>
      </w:pPr>
      <w:r>
        <w:t>Confirmed the tables had been created b</w:t>
      </w:r>
      <w:r>
        <w:t>y</w:t>
      </w:r>
      <w:r>
        <w:t xml:space="preserve"> performing </w:t>
      </w:r>
      <w:r>
        <w:t xml:space="preserve">numerous queries in the database. </w:t>
      </w:r>
    </w:p>
    <w:p w14:paraId="14B2F0BB" w14:textId="77777777" w:rsidR="00502A0B" w:rsidRDefault="00502A0B">
      <w:pPr>
        <w:rPr>
          <w:b/>
          <w:bCs/>
          <w:noProof/>
        </w:rPr>
      </w:pPr>
    </w:p>
    <w:p w14:paraId="11C64A0F" w14:textId="544FCE87" w:rsidR="00CC26D4" w:rsidRDefault="002E5745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3893AB1" wp14:editId="15AA3A62">
            <wp:extent cx="5943600" cy="2733675"/>
            <wp:effectExtent l="0" t="0" r="0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5E7BD" w14:textId="38B807EA" w:rsidR="00CC26D4" w:rsidRDefault="00CC26D4">
      <w:pPr>
        <w:rPr>
          <w:b/>
          <w:bCs/>
        </w:rPr>
      </w:pPr>
    </w:p>
    <w:p w14:paraId="07147613" w14:textId="3702771E" w:rsidR="00CC26D4" w:rsidRDefault="00CC26D4">
      <w:pPr>
        <w:rPr>
          <w:b/>
          <w:bCs/>
        </w:rPr>
      </w:pPr>
    </w:p>
    <w:p w14:paraId="74A086EC" w14:textId="4D650172" w:rsidR="00CC26D4" w:rsidRDefault="00CC26D4">
      <w:pPr>
        <w:rPr>
          <w:b/>
          <w:bCs/>
        </w:rPr>
      </w:pPr>
    </w:p>
    <w:p w14:paraId="36F55A0A" w14:textId="7D8C137C" w:rsidR="00CC26D4" w:rsidRDefault="00CC26D4">
      <w:pPr>
        <w:rPr>
          <w:b/>
          <w:bCs/>
        </w:rPr>
      </w:pPr>
    </w:p>
    <w:p w14:paraId="01D484CC" w14:textId="50F72641" w:rsidR="00CC26D4" w:rsidRDefault="00CC26D4">
      <w:pPr>
        <w:rPr>
          <w:b/>
          <w:bCs/>
        </w:rPr>
      </w:pPr>
    </w:p>
    <w:p w14:paraId="34836289" w14:textId="137495E1" w:rsidR="00CC26D4" w:rsidRDefault="00CC26D4">
      <w:pPr>
        <w:rPr>
          <w:b/>
          <w:bCs/>
        </w:rPr>
      </w:pPr>
    </w:p>
    <w:p w14:paraId="6DAFF723" w14:textId="12A8EFA8" w:rsidR="001737BF" w:rsidRDefault="001737BF">
      <w:pPr>
        <w:rPr>
          <w:b/>
          <w:bCs/>
          <w:u w:val="single"/>
        </w:rPr>
      </w:pPr>
    </w:p>
    <w:p w14:paraId="1C4798A5" w14:textId="457D298E" w:rsidR="006F501A" w:rsidRPr="008D2E84" w:rsidRDefault="00CC26D4">
      <w:pPr>
        <w:rPr>
          <w:b/>
          <w:bCs/>
          <w:u w:val="single"/>
        </w:rPr>
      </w:pPr>
      <w:r>
        <w:rPr>
          <w:b/>
          <w:bCs/>
          <w:u w:val="single"/>
        </w:rPr>
        <w:t>Conclusion</w:t>
      </w:r>
      <w:r w:rsidR="006F501A" w:rsidRPr="008D2E84">
        <w:rPr>
          <w:b/>
          <w:bCs/>
          <w:u w:val="single"/>
        </w:rPr>
        <w:t>:</w:t>
      </w:r>
    </w:p>
    <w:p w14:paraId="1D55FCD3" w14:textId="03F47304" w:rsidR="00CC26D4" w:rsidRDefault="00CC26D4" w:rsidP="006F501A">
      <w:r>
        <w:t>The purpose of the project is to gather data for restaurant reviews u</w:t>
      </w:r>
      <w:r w:rsidR="002E5745">
        <w:t>si</w:t>
      </w:r>
      <w:r>
        <w:t xml:space="preserve">ng the ETL process. </w:t>
      </w:r>
      <w:r w:rsidR="002E5745">
        <w:t xml:space="preserve"> We successfully applied the process that involves extracting, transforming, and loading the data.  It involves other components</w:t>
      </w:r>
      <w:r w:rsidR="00714099">
        <w:t>,</w:t>
      </w:r>
      <w:r w:rsidR="002E5745">
        <w:t xml:space="preserve"> </w:t>
      </w:r>
      <w:r w:rsidR="00714099">
        <w:t xml:space="preserve">which </w:t>
      </w:r>
      <w:r w:rsidR="002E5745">
        <w:t>include</w:t>
      </w:r>
      <w:r w:rsidR="00714099">
        <w:t>s</w:t>
      </w:r>
      <w:r w:rsidR="002E5745">
        <w:t xml:space="preserve"> authentication, data handling, and exception.</w:t>
      </w:r>
      <w:r w:rsidR="001F0E40">
        <w:t xml:space="preserve"> The final output is to load data into the database. </w:t>
      </w:r>
    </w:p>
    <w:p w14:paraId="6864F759" w14:textId="6C2BC627" w:rsidR="006F501A" w:rsidRDefault="006F501A" w:rsidP="006F501A">
      <w:r>
        <w:t>We have</w:t>
      </w:r>
      <w:r w:rsidR="002E5745">
        <w:t xml:space="preserve"> though </w:t>
      </w:r>
      <w:r>
        <w:t xml:space="preserve">some limitations in combining Yelp and Google APIs due to their varying parameters. Also, by default Google API could only obtain 60 results per query to avoid data scraping.  </w:t>
      </w:r>
    </w:p>
    <w:p w14:paraId="385EE45B" w14:textId="77777777" w:rsidR="00CC26D4" w:rsidRDefault="00CC26D4" w:rsidP="006F501A">
      <w:pPr>
        <w:rPr>
          <w:b/>
          <w:bCs/>
          <w:u w:val="single"/>
        </w:rPr>
      </w:pPr>
    </w:p>
    <w:p w14:paraId="0E257E10" w14:textId="2B6B3BFF" w:rsidR="004A0D61" w:rsidRDefault="004A0D61" w:rsidP="006F501A">
      <w:pPr>
        <w:rPr>
          <w:b/>
          <w:bCs/>
          <w:u w:val="single"/>
        </w:rPr>
      </w:pPr>
      <w:r w:rsidRPr="004A0D61">
        <w:rPr>
          <w:b/>
          <w:bCs/>
          <w:u w:val="single"/>
        </w:rPr>
        <w:t>Reference:</w:t>
      </w:r>
    </w:p>
    <w:p w14:paraId="4BE95D4F" w14:textId="358852E5" w:rsidR="00CC26D4" w:rsidRPr="004A0D61" w:rsidRDefault="00CC26D4" w:rsidP="006F501A">
      <w:pPr>
        <w:rPr>
          <w:b/>
          <w:bCs/>
          <w:u w:val="single"/>
        </w:rPr>
      </w:pPr>
      <w:r>
        <w:rPr>
          <w:b/>
          <w:bCs/>
          <w:u w:val="single"/>
        </w:rPr>
        <w:t>&lt;</w:t>
      </w:r>
      <w:hyperlink r:id="rId10" w:history="1">
        <w:r w:rsidRPr="00A173A3">
          <w:rPr>
            <w:rStyle w:val="Hyperlink"/>
            <w:b/>
            <w:bCs/>
          </w:rPr>
          <w:t>https://www.yelp.com/developers</w:t>
        </w:r>
      </w:hyperlink>
      <w:r>
        <w:rPr>
          <w:b/>
          <w:bCs/>
          <w:u w:val="single"/>
        </w:rPr>
        <w:t>&gt;</w:t>
      </w:r>
    </w:p>
    <w:p w14:paraId="01739BF5" w14:textId="0D9F8ADF" w:rsidR="006F501A" w:rsidRPr="00CC26D4" w:rsidRDefault="00CC26D4">
      <w:pPr>
        <w:rPr>
          <w:b/>
          <w:bCs/>
          <w:u w:val="single"/>
        </w:rPr>
      </w:pPr>
      <w:r>
        <w:rPr>
          <w:b/>
          <w:bCs/>
          <w:u w:val="single"/>
        </w:rPr>
        <w:t>&lt;</w:t>
      </w:r>
      <w:hyperlink r:id="rId11" w:history="1">
        <w:r w:rsidRPr="00A173A3">
          <w:rPr>
            <w:rStyle w:val="Hyperlink"/>
            <w:b/>
            <w:bCs/>
          </w:rPr>
          <w:t>https://maps.googleapis.com/maps/api/place/nearbysearc</w:t>
        </w:r>
        <w:r w:rsidRPr="00A173A3">
          <w:rPr>
            <w:rStyle w:val="Hyperlink"/>
            <w:b/>
            <w:bCs/>
          </w:rPr>
          <w:t>h</w:t>
        </w:r>
      </w:hyperlink>
      <w:r>
        <w:rPr>
          <w:b/>
          <w:bCs/>
          <w:u w:val="single"/>
        </w:rPr>
        <w:t>&gt;</w:t>
      </w:r>
    </w:p>
    <w:sectPr w:rsidR="006F501A" w:rsidRPr="00CC26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37322"/>
    <w:multiLevelType w:val="hybridMultilevel"/>
    <w:tmpl w:val="3CDE5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D21A4"/>
    <w:multiLevelType w:val="multilevel"/>
    <w:tmpl w:val="B04CC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943281"/>
    <w:multiLevelType w:val="multilevel"/>
    <w:tmpl w:val="92AC5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A8251C"/>
    <w:multiLevelType w:val="multilevel"/>
    <w:tmpl w:val="B9880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C61A6E"/>
    <w:multiLevelType w:val="hybridMultilevel"/>
    <w:tmpl w:val="6E54F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F24FF"/>
    <w:multiLevelType w:val="hybridMultilevel"/>
    <w:tmpl w:val="E0049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23626D"/>
    <w:multiLevelType w:val="hybridMultilevel"/>
    <w:tmpl w:val="6F92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1D4809"/>
    <w:multiLevelType w:val="multilevel"/>
    <w:tmpl w:val="6E702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5732DE"/>
    <w:multiLevelType w:val="multilevel"/>
    <w:tmpl w:val="4CC20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7A2C11"/>
    <w:multiLevelType w:val="multilevel"/>
    <w:tmpl w:val="7E842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2"/>
  </w:num>
  <w:num w:numId="5">
    <w:abstractNumId w:val="7"/>
  </w:num>
  <w:num w:numId="6">
    <w:abstractNumId w:val="8"/>
  </w:num>
  <w:num w:numId="7">
    <w:abstractNumId w:val="5"/>
  </w:num>
  <w:num w:numId="8">
    <w:abstractNumId w:val="6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tzQzNjQzNTaztLRU0lEKTi0uzszPAykwrAUApf786CwAAAA="/>
  </w:docVars>
  <w:rsids>
    <w:rsidRoot w:val="00F10907"/>
    <w:rsid w:val="00066D64"/>
    <w:rsid w:val="001737BF"/>
    <w:rsid w:val="001F0E40"/>
    <w:rsid w:val="0027643F"/>
    <w:rsid w:val="002E5745"/>
    <w:rsid w:val="004A0D61"/>
    <w:rsid w:val="00502A0B"/>
    <w:rsid w:val="005E3215"/>
    <w:rsid w:val="006A7EE5"/>
    <w:rsid w:val="006F501A"/>
    <w:rsid w:val="00714099"/>
    <w:rsid w:val="007B1E93"/>
    <w:rsid w:val="008D2E84"/>
    <w:rsid w:val="008D4119"/>
    <w:rsid w:val="00993207"/>
    <w:rsid w:val="00BC466D"/>
    <w:rsid w:val="00CC26D4"/>
    <w:rsid w:val="00F1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71A33"/>
  <w15:chartTrackingRefBased/>
  <w15:docId w15:val="{0F2D0713-5514-4569-A570-C1E6D7117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E32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E321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E32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32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E321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E321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E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E321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E3215"/>
    <w:rPr>
      <w:b/>
      <w:bCs/>
    </w:rPr>
  </w:style>
  <w:style w:type="character" w:customStyle="1" w:styleId="counter">
    <w:name w:val="counter"/>
    <w:basedOn w:val="DefaultParagraphFont"/>
    <w:rsid w:val="005E3215"/>
  </w:style>
  <w:style w:type="paragraph" w:customStyle="1" w:styleId="mb-2">
    <w:name w:val="mb-2"/>
    <w:basedOn w:val="Normal"/>
    <w:rsid w:val="005E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lex-self-center">
    <w:name w:val="flex-self-center"/>
    <w:basedOn w:val="DefaultParagraphFont"/>
    <w:rsid w:val="005E3215"/>
  </w:style>
  <w:style w:type="character" w:customStyle="1" w:styleId="color-text-secondary">
    <w:name w:val="color-text-secondary"/>
    <w:basedOn w:val="DefaultParagraphFont"/>
    <w:rsid w:val="005E3215"/>
  </w:style>
  <w:style w:type="paragraph" w:customStyle="1" w:styleId="d-inline">
    <w:name w:val="d-inline"/>
    <w:basedOn w:val="Normal"/>
    <w:rsid w:val="005E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-text-primary">
    <w:name w:val="color-text-primary"/>
    <w:basedOn w:val="DefaultParagraphFont"/>
    <w:rsid w:val="005E3215"/>
  </w:style>
  <w:style w:type="paragraph" w:customStyle="1" w:styleId="mr-3">
    <w:name w:val="mr-3"/>
    <w:basedOn w:val="Normal"/>
    <w:rsid w:val="005E32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E321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C26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2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3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3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205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110687">
                              <w:marLeft w:val="-240"/>
                              <w:marRight w:val="-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323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5554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569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498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6300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842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5561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368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75958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35097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378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789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93814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0476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84013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91447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9841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406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8044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600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2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maps.googleapis.com/maps/api/place/nearbysearch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elp.com/developer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4B2CE-36F2-4CA5-B7DF-EB0FE908A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335</Words>
  <Characters>1913</Characters>
  <Application>Microsoft Office Word</Application>
  <DocSecurity>0</DocSecurity>
  <Lines>15</Lines>
  <Paragraphs>4</Paragraphs>
  <ScaleCrop>false</ScaleCrop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-Jun Molina</dc:creator>
  <cp:keywords/>
  <dc:description/>
  <cp:lastModifiedBy>Alberto-Jun Molina</cp:lastModifiedBy>
  <cp:revision>25</cp:revision>
  <dcterms:created xsi:type="dcterms:W3CDTF">2021-06-14T01:01:00Z</dcterms:created>
  <dcterms:modified xsi:type="dcterms:W3CDTF">2021-06-14T06:34:00Z</dcterms:modified>
</cp:coreProperties>
</file>